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071E" w:rsidRDefault="00A7071E" w:rsidP="00A7071E">
      <w:r>
        <w:t>Dear [name],</w:t>
      </w:r>
    </w:p>
    <w:p w:rsidR="00A7071E" w:rsidRDefault="00A7071E" w:rsidP="00A7071E"/>
    <w:p w:rsidR="00A7071E" w:rsidRDefault="00A7071E" w:rsidP="00A7071E">
      <w:r>
        <w:t>You are invited to my birthday this Saturday.</w:t>
      </w:r>
    </w:p>
    <w:p w:rsidR="00A7071E" w:rsidRDefault="00A7071E" w:rsidP="00A7071E"/>
    <w:p w:rsidR="00A7071E" w:rsidRDefault="00A7071E" w:rsidP="00A7071E">
      <w:r>
        <w:t>Hope you can make it!</w:t>
      </w:r>
    </w:p>
    <w:p w:rsidR="00A7071E" w:rsidRDefault="00A7071E" w:rsidP="00A7071E"/>
    <w:p w:rsidR="00897D27" w:rsidRDefault="00A7071E" w:rsidP="00A7071E">
      <w:r>
        <w:t>Angela</w:t>
      </w:r>
      <w:bookmarkStart w:id="0" w:name="_GoBack"/>
      <w:bookmarkEnd w:id="0"/>
    </w:p>
    <w:sectPr w:rsidR="00897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jU3MjEyMTSyMLRU0lEKTi0uzszPAykwrAUA4rtm5SwAAAA="/>
  </w:docVars>
  <w:rsids>
    <w:rsidRoot w:val="00A7071E"/>
    <w:rsid w:val="00897D27"/>
    <w:rsid w:val="00A7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DE5331-6C15-4303-B275-6778511D4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Telang</dc:creator>
  <cp:keywords/>
  <dc:description/>
  <cp:lastModifiedBy>Hrishikesh Telang</cp:lastModifiedBy>
  <cp:revision>1</cp:revision>
  <dcterms:created xsi:type="dcterms:W3CDTF">2021-01-05T15:55:00Z</dcterms:created>
  <dcterms:modified xsi:type="dcterms:W3CDTF">2021-01-05T15:55:00Z</dcterms:modified>
</cp:coreProperties>
</file>